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E7A" w:rsidRDefault="005E3317" w:rsidP="005E3317">
      <w:pPr>
        <w:spacing w:after="0"/>
        <w:jc w:val="center"/>
      </w:pPr>
      <w:r>
        <w:t>Dakota Christian School Fellowship</w:t>
      </w:r>
    </w:p>
    <w:p w:rsidR="005E3317" w:rsidRDefault="005E3317" w:rsidP="005E3317">
      <w:pPr>
        <w:spacing w:after="0"/>
        <w:jc w:val="center"/>
      </w:pPr>
      <w:r>
        <w:t>Monday, August 30, 2021 7:00 pm</w:t>
      </w:r>
    </w:p>
    <w:p w:rsidR="005E3317" w:rsidRDefault="00B73D69" w:rsidP="005E3317">
      <w:pPr>
        <w:spacing w:after="0"/>
        <w:jc w:val="center"/>
      </w:pPr>
      <w:r>
        <w:t>9 p</w:t>
      </w:r>
      <w:r w:rsidR="005E3317">
        <w:t>eople present</w:t>
      </w:r>
    </w:p>
    <w:p w:rsidR="005E3317" w:rsidRDefault="00B73D69" w:rsidP="005E3317">
      <w:pPr>
        <w:pStyle w:val="ListParagraph"/>
        <w:numPr>
          <w:ilvl w:val="0"/>
          <w:numId w:val="1"/>
        </w:numPr>
        <w:spacing w:after="0"/>
      </w:pPr>
      <w:r>
        <w:t>Bylaws of Dakota Christian Fellowship-Val Feenstra</w:t>
      </w:r>
    </w:p>
    <w:p w:rsidR="00B73D69" w:rsidRDefault="00B73D69" w:rsidP="005E3317">
      <w:pPr>
        <w:pStyle w:val="ListParagraph"/>
        <w:numPr>
          <w:ilvl w:val="0"/>
          <w:numId w:val="1"/>
        </w:numPr>
        <w:spacing w:after="0"/>
      </w:pPr>
      <w:r>
        <w:t>Devotions and Prayer-</w:t>
      </w:r>
      <w:r w:rsidR="00F44B9D">
        <w:t xml:space="preserve"> “Seen” </w:t>
      </w:r>
      <w:r>
        <w:t>Beth Maas</w:t>
      </w:r>
    </w:p>
    <w:p w:rsidR="00B73D69" w:rsidRDefault="00B73D69" w:rsidP="005E3317">
      <w:pPr>
        <w:pStyle w:val="ListParagraph"/>
        <w:numPr>
          <w:ilvl w:val="0"/>
          <w:numId w:val="1"/>
        </w:numPr>
        <w:spacing w:after="0"/>
      </w:pPr>
      <w:r>
        <w:t xml:space="preserve">Minutes </w:t>
      </w:r>
      <w:r w:rsidR="00496E18">
        <w:t>read from l</w:t>
      </w:r>
      <w:r>
        <w:t>ast Meeting</w:t>
      </w:r>
      <w:r w:rsidR="00496E18">
        <w:t>, April 26,2021</w:t>
      </w:r>
      <w:r>
        <w:t>-Val Feenstra</w:t>
      </w:r>
    </w:p>
    <w:p w:rsidR="00834FE9" w:rsidRDefault="00D0790A" w:rsidP="00576126">
      <w:pPr>
        <w:pStyle w:val="ListParagraph"/>
        <w:numPr>
          <w:ilvl w:val="1"/>
          <w:numId w:val="1"/>
        </w:numPr>
        <w:spacing w:after="0"/>
      </w:pPr>
      <w:r>
        <w:t>Motion made to approve/was approved</w:t>
      </w:r>
      <w:r w:rsidR="00F44B9D">
        <w:tab/>
      </w:r>
    </w:p>
    <w:p w:rsidR="00D0790A" w:rsidRDefault="00F44B9D" w:rsidP="00D0790A">
      <w:pPr>
        <w:pStyle w:val="ListParagraph"/>
        <w:numPr>
          <w:ilvl w:val="0"/>
          <w:numId w:val="1"/>
        </w:numPr>
        <w:spacing w:after="0"/>
      </w:pPr>
      <w:r>
        <w:t>Treasurer’s Report-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Checking account balance: $174,370.22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Reviewed pledge amount of $95,000 for school year 2021-2022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Thanked Denise Vander Pol for auditing the treasurer’s books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Reviewed fundraiser income/expense/profit report</w:t>
      </w:r>
    </w:p>
    <w:p w:rsidR="00834FE9" w:rsidRDefault="00D0790A" w:rsidP="00576126">
      <w:pPr>
        <w:pStyle w:val="ListParagraph"/>
        <w:numPr>
          <w:ilvl w:val="1"/>
          <w:numId w:val="1"/>
        </w:numPr>
        <w:spacing w:after="0"/>
      </w:pPr>
      <w:bookmarkStart w:id="0" w:name="_GoBack"/>
      <w:bookmarkEnd w:id="0"/>
      <w:r>
        <w:t>Motion made to approve/was approved</w:t>
      </w:r>
    </w:p>
    <w:p w:rsidR="00D0790A" w:rsidRDefault="00D0790A" w:rsidP="005E3317">
      <w:pPr>
        <w:pStyle w:val="ListParagraph"/>
        <w:numPr>
          <w:ilvl w:val="0"/>
          <w:numId w:val="1"/>
        </w:numPr>
        <w:spacing w:after="0"/>
      </w:pPr>
      <w:r>
        <w:t>Administrator’s Report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Make sure new families are comfortable and understand what the Fellowship is</w:t>
      </w:r>
    </w:p>
    <w:p w:rsidR="00D0790A" w:rsidRDefault="00D0790A" w:rsidP="00D0790A">
      <w:pPr>
        <w:pStyle w:val="ListParagraph"/>
        <w:numPr>
          <w:ilvl w:val="1"/>
          <w:numId w:val="1"/>
        </w:numPr>
        <w:spacing w:after="0"/>
      </w:pPr>
      <w:r>
        <w:t>Expanded Preschool; review and potentially involve them in fundraisers</w:t>
      </w:r>
    </w:p>
    <w:p w:rsidR="00D0790A" w:rsidRDefault="00382FB7" w:rsidP="00576126">
      <w:pPr>
        <w:pStyle w:val="ListParagraph"/>
        <w:numPr>
          <w:ilvl w:val="1"/>
          <w:numId w:val="1"/>
        </w:numPr>
        <w:spacing w:after="0"/>
      </w:pPr>
      <w:r>
        <w:t>New Teacher</w:t>
      </w:r>
      <w:r w:rsidR="009D2E25">
        <w:t>s; welcome and reiterate what the Fellowship is/does</w:t>
      </w:r>
    </w:p>
    <w:p w:rsidR="00D0790A" w:rsidRDefault="00D0790A" w:rsidP="00576126">
      <w:pPr>
        <w:pStyle w:val="ListParagraph"/>
        <w:numPr>
          <w:ilvl w:val="1"/>
          <w:numId w:val="1"/>
        </w:numPr>
        <w:spacing w:after="0"/>
      </w:pPr>
      <w:r>
        <w:t>No teacher’s requests</w:t>
      </w:r>
    </w:p>
    <w:p w:rsidR="00F44B9D" w:rsidRDefault="00F44B9D" w:rsidP="005E3317">
      <w:pPr>
        <w:pStyle w:val="ListParagraph"/>
        <w:numPr>
          <w:ilvl w:val="0"/>
          <w:numId w:val="1"/>
        </w:numPr>
        <w:spacing w:after="0"/>
      </w:pPr>
      <w:r>
        <w:t>Welcome New Families</w:t>
      </w:r>
    </w:p>
    <w:p w:rsidR="00834FE9" w:rsidRDefault="00A765B3" w:rsidP="00F44B9D">
      <w:pPr>
        <w:pStyle w:val="ListParagraph"/>
        <w:numPr>
          <w:ilvl w:val="1"/>
          <w:numId w:val="1"/>
        </w:numPr>
        <w:spacing w:after="0"/>
      </w:pPr>
      <w:r>
        <w:t>New Families have been assigned mentor families</w:t>
      </w:r>
    </w:p>
    <w:p w:rsidR="00A4288A" w:rsidRDefault="00A4288A" w:rsidP="00A4288A">
      <w:pPr>
        <w:pStyle w:val="ListParagraph"/>
        <w:numPr>
          <w:ilvl w:val="2"/>
          <w:numId w:val="1"/>
        </w:numPr>
        <w:spacing w:after="0"/>
      </w:pPr>
      <w:r>
        <w:t>Val F will email the Welcome letter to mentors to give to new families</w:t>
      </w:r>
    </w:p>
    <w:p w:rsidR="00A4288A" w:rsidRDefault="00A4288A" w:rsidP="00A4288A">
      <w:pPr>
        <w:pStyle w:val="ListParagraph"/>
        <w:numPr>
          <w:ilvl w:val="2"/>
          <w:numId w:val="1"/>
        </w:numPr>
        <w:spacing w:after="0"/>
      </w:pPr>
      <w:r>
        <w:t>Denise noted the school board gives a welcome as well, including a t shirt</w:t>
      </w:r>
    </w:p>
    <w:p w:rsidR="00834FE9" w:rsidRDefault="00A765B3" w:rsidP="00576126">
      <w:pPr>
        <w:pStyle w:val="ListParagraph"/>
        <w:numPr>
          <w:ilvl w:val="2"/>
          <w:numId w:val="1"/>
        </w:numPr>
        <w:spacing w:after="0"/>
      </w:pPr>
      <w:r>
        <w:t xml:space="preserve">Discussed getting </w:t>
      </w:r>
      <w:r w:rsidR="00A4288A">
        <w:t>a list of “duties” together for the mentors</w:t>
      </w:r>
    </w:p>
    <w:p w:rsidR="00D0790A" w:rsidRDefault="00834FE9" w:rsidP="00D0790A">
      <w:pPr>
        <w:pStyle w:val="ListParagraph"/>
        <w:numPr>
          <w:ilvl w:val="0"/>
          <w:numId w:val="1"/>
        </w:numPr>
        <w:spacing w:after="0"/>
      </w:pPr>
      <w:r>
        <w:t>Old Business</w:t>
      </w:r>
    </w:p>
    <w:p w:rsidR="00D21DB5" w:rsidRDefault="00D21DB5" w:rsidP="00D21DB5">
      <w:pPr>
        <w:pStyle w:val="ListParagraph"/>
        <w:numPr>
          <w:ilvl w:val="1"/>
          <w:numId w:val="1"/>
        </w:numPr>
        <w:spacing w:after="0"/>
      </w:pPr>
      <w:r>
        <w:t xml:space="preserve">School Cleaning report-went well, </w:t>
      </w:r>
      <w:r w:rsidR="00A765B3">
        <w:t>floors got waxed and carpets and bathroom tiles cleaned, everything looks nice</w:t>
      </w:r>
    </w:p>
    <w:p w:rsidR="00D21DB5" w:rsidRDefault="00D21DB5" w:rsidP="00D21DB5">
      <w:pPr>
        <w:pStyle w:val="ListParagraph"/>
        <w:numPr>
          <w:ilvl w:val="1"/>
          <w:numId w:val="1"/>
        </w:numPr>
        <w:spacing w:after="0"/>
      </w:pPr>
      <w:r>
        <w:t>Rooms got painted that needed to be painted</w:t>
      </w:r>
    </w:p>
    <w:p w:rsidR="00D21DB5" w:rsidRDefault="00D21DB5" w:rsidP="00D21DB5">
      <w:pPr>
        <w:pStyle w:val="ListParagraph"/>
        <w:numPr>
          <w:ilvl w:val="1"/>
          <w:numId w:val="1"/>
        </w:numPr>
        <w:spacing w:after="0"/>
      </w:pPr>
      <w:r>
        <w:t>Fellowship meal went well , served around 200</w:t>
      </w:r>
    </w:p>
    <w:p w:rsidR="00645673" w:rsidRDefault="00645673" w:rsidP="00D21DB5">
      <w:pPr>
        <w:pStyle w:val="ListParagraph"/>
        <w:numPr>
          <w:ilvl w:val="1"/>
          <w:numId w:val="1"/>
        </w:numPr>
        <w:spacing w:after="0"/>
      </w:pPr>
      <w:r>
        <w:t>Cubby’s were purchased and installed</w:t>
      </w:r>
      <w:r w:rsidR="00096A7D">
        <w:t>, thanked Sarah Baan Hofman for her help on this</w:t>
      </w:r>
    </w:p>
    <w:p w:rsidR="00834FE9" w:rsidRDefault="00645673" w:rsidP="00D0790A">
      <w:pPr>
        <w:pStyle w:val="ListParagraph"/>
        <w:numPr>
          <w:ilvl w:val="0"/>
          <w:numId w:val="1"/>
        </w:numPr>
        <w:spacing w:after="0"/>
      </w:pPr>
      <w:r>
        <w:t>New Business</w:t>
      </w:r>
    </w:p>
    <w:p w:rsidR="00645673" w:rsidRDefault="00645673" w:rsidP="00645673">
      <w:pPr>
        <w:pStyle w:val="ListParagraph"/>
        <w:numPr>
          <w:ilvl w:val="1"/>
          <w:numId w:val="1"/>
        </w:numPr>
        <w:spacing w:after="0"/>
      </w:pPr>
      <w:r>
        <w:t>Purchase request</w:t>
      </w:r>
    </w:p>
    <w:p w:rsidR="00645673" w:rsidRDefault="00645673" w:rsidP="00645673">
      <w:pPr>
        <w:pStyle w:val="ListParagraph"/>
        <w:numPr>
          <w:ilvl w:val="2"/>
          <w:numId w:val="1"/>
        </w:numPr>
        <w:spacing w:after="0"/>
      </w:pPr>
      <w:r>
        <w:t xml:space="preserve">Donna Veurink </w:t>
      </w:r>
      <w:r w:rsidR="00A765B3">
        <w:t>requested</w:t>
      </w:r>
      <w:r>
        <w:t xml:space="preserve"> $160 for welcome baskets with teacher supplies</w:t>
      </w:r>
    </w:p>
    <w:p w:rsidR="00645673" w:rsidRDefault="00645673" w:rsidP="00645673">
      <w:pPr>
        <w:pStyle w:val="ListParagraph"/>
        <w:numPr>
          <w:ilvl w:val="3"/>
          <w:numId w:val="1"/>
        </w:numPr>
        <w:spacing w:after="0"/>
      </w:pPr>
      <w:r>
        <w:t>Motion made to approve/was approved</w:t>
      </w:r>
    </w:p>
    <w:p w:rsidR="004668A0" w:rsidRDefault="00645673" w:rsidP="00F767C1">
      <w:pPr>
        <w:pStyle w:val="ListParagraph"/>
        <w:numPr>
          <w:ilvl w:val="2"/>
          <w:numId w:val="1"/>
        </w:numPr>
        <w:spacing w:after="0"/>
      </w:pPr>
      <w:r>
        <w:t>Rachel V</w:t>
      </w:r>
      <w:r w:rsidR="002A4834">
        <w:t xml:space="preserve">anderLey </w:t>
      </w:r>
      <w:r w:rsidR="00A765B3">
        <w:t xml:space="preserve">requested </w:t>
      </w:r>
      <w:r w:rsidR="002A4834">
        <w:t>wireles</w:t>
      </w:r>
      <w:r w:rsidR="00A765B3">
        <w:t>s microphones for the upcoming d</w:t>
      </w:r>
      <w:r w:rsidR="002A4834">
        <w:t>rama production</w:t>
      </w:r>
      <w:r>
        <w:t>, was advised to bring the request to the buildings and grounds committee on the school board</w:t>
      </w:r>
      <w:r w:rsidR="00096A7D">
        <w:t>, Denise Vander Pol and Val Vanden Hoek will help expedite this</w:t>
      </w:r>
    </w:p>
    <w:p w:rsidR="002A4834" w:rsidRDefault="00096A7D" w:rsidP="00096A7D">
      <w:pPr>
        <w:pStyle w:val="ListParagraph"/>
        <w:numPr>
          <w:ilvl w:val="0"/>
          <w:numId w:val="1"/>
        </w:numPr>
        <w:spacing w:after="0"/>
      </w:pPr>
      <w:r>
        <w:t>Work Groups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2021-2022 Work Group Lists</w:t>
      </w:r>
    </w:p>
    <w:p w:rsidR="00096A7D" w:rsidRDefault="00096A7D" w:rsidP="00096A7D">
      <w:pPr>
        <w:pStyle w:val="ListParagraph"/>
        <w:numPr>
          <w:ilvl w:val="2"/>
          <w:numId w:val="1"/>
        </w:numPr>
        <w:spacing w:after="0"/>
      </w:pPr>
      <w:r>
        <w:t>Tried to keep people on same groups for familiarity purposes</w:t>
      </w:r>
    </w:p>
    <w:p w:rsidR="004B2658" w:rsidRDefault="004B2658" w:rsidP="00096A7D">
      <w:pPr>
        <w:pStyle w:val="ListParagraph"/>
        <w:numPr>
          <w:ilvl w:val="2"/>
          <w:numId w:val="1"/>
        </w:numPr>
        <w:spacing w:after="0"/>
      </w:pPr>
      <w:r>
        <w:lastRenderedPageBreak/>
        <w:t>Brandi explained new chair/co-chair system for Harvest Sale; rotating 3 couples-one chair and 2 co-chairs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Please be in contact with Joey and Shauna for setting up events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Students can be used for service hours, contact Donna Veurink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Please be checking the storage room to help use up the stuff on the shelves before ordering, can contact Val Vanden Hoek for paper goods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No storing pop, water or any kind of food on the shelves in the kitchen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Kitchen-please clean up after yourself, review list on wall in kitchen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Return, purchase or give extra food to the school</w:t>
      </w:r>
    </w:p>
    <w:p w:rsidR="00096A7D" w:rsidRDefault="00096A7D" w:rsidP="00096A7D">
      <w:pPr>
        <w:pStyle w:val="ListParagraph"/>
        <w:numPr>
          <w:ilvl w:val="1"/>
          <w:numId w:val="1"/>
        </w:numPr>
        <w:spacing w:after="0"/>
      </w:pPr>
      <w:r>
        <w:t>Submit bills to Traci Niewenhuis</w:t>
      </w:r>
    </w:p>
    <w:p w:rsidR="00F767C1" w:rsidRDefault="00F767C1" w:rsidP="00F767C1">
      <w:pPr>
        <w:pStyle w:val="ListParagraph"/>
        <w:numPr>
          <w:ilvl w:val="0"/>
          <w:numId w:val="1"/>
        </w:numPr>
        <w:spacing w:after="0"/>
      </w:pPr>
      <w:r>
        <w:t>Other Business</w:t>
      </w:r>
    </w:p>
    <w:p w:rsidR="00F767C1" w:rsidRDefault="00F767C1" w:rsidP="00F767C1">
      <w:pPr>
        <w:pStyle w:val="ListParagraph"/>
        <w:numPr>
          <w:ilvl w:val="1"/>
          <w:numId w:val="1"/>
        </w:numPr>
        <w:spacing w:after="0"/>
      </w:pPr>
      <w:r>
        <w:t>Discussed potential Alumni Facebook Group</w:t>
      </w:r>
      <w:r w:rsidR="004F1E95">
        <w:t>/g</w:t>
      </w:r>
      <w:r>
        <w:t>athering email addresses for each class</w:t>
      </w:r>
    </w:p>
    <w:p w:rsidR="00F767C1" w:rsidRDefault="004F1E95" w:rsidP="00F767C1">
      <w:pPr>
        <w:pStyle w:val="ListParagraph"/>
        <w:numPr>
          <w:ilvl w:val="2"/>
          <w:numId w:val="1"/>
        </w:numPr>
        <w:spacing w:after="0"/>
      </w:pPr>
      <w:r>
        <w:t>Denise and Brandi will work on this more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  <w:ind w:left="720" w:firstLine="360"/>
      </w:pPr>
      <w:r>
        <w:t>Teacher’s gifts</w:t>
      </w:r>
    </w:p>
    <w:p w:rsidR="00C64DBC" w:rsidRDefault="00C64DBC" w:rsidP="00C64DBC">
      <w:pPr>
        <w:pStyle w:val="ListParagraph"/>
        <w:numPr>
          <w:ilvl w:val="2"/>
          <w:numId w:val="1"/>
        </w:numPr>
        <w:spacing w:after="0"/>
      </w:pPr>
      <w:r>
        <w:t>Make sure to do a paper check so we have a paper trail for audits</w:t>
      </w:r>
    </w:p>
    <w:p w:rsidR="00C64DBC" w:rsidRDefault="00382FB7" w:rsidP="00C64DBC">
      <w:pPr>
        <w:pStyle w:val="ListParagraph"/>
        <w:numPr>
          <w:ilvl w:val="2"/>
          <w:numId w:val="1"/>
        </w:numPr>
        <w:spacing w:after="0"/>
      </w:pPr>
      <w:r>
        <w:t>Will be giving teacher and secondary staff gifts</w:t>
      </w:r>
      <w:r w:rsidR="004F1E95">
        <w:t>, same as last year</w:t>
      </w:r>
    </w:p>
    <w:p w:rsidR="00C64DBC" w:rsidRDefault="00C64DBC" w:rsidP="00C64DBC">
      <w:pPr>
        <w:pStyle w:val="ListParagraph"/>
        <w:numPr>
          <w:ilvl w:val="0"/>
          <w:numId w:val="1"/>
        </w:numPr>
        <w:spacing w:after="0"/>
      </w:pPr>
      <w:r>
        <w:t>Updates on upcoming fundraisers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</w:pPr>
      <w:r>
        <w:t>Jamie is in charge of Harvest Sale lunch; doing burgers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</w:pPr>
      <w:r>
        <w:t>Brandi encourage everyone to invite someone new to the Harvest Sale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</w:pPr>
      <w:r>
        <w:t>Fall Fling is scheduled as planned, vendors are excited to have the event again after Covid cancelled it last year</w:t>
      </w:r>
    </w:p>
    <w:p w:rsidR="00382FB7" w:rsidRDefault="00283DD6" w:rsidP="00382FB7">
      <w:pPr>
        <w:pStyle w:val="ListParagraph"/>
        <w:numPr>
          <w:ilvl w:val="1"/>
          <w:numId w:val="1"/>
        </w:numPr>
        <w:spacing w:after="0"/>
      </w:pPr>
      <w:r>
        <w:t>Traci</w:t>
      </w:r>
      <w:r w:rsidR="00382FB7">
        <w:t xml:space="preserve"> may potentially start a woman’s golf tournament fundraiser in the spring, does not need a work group</w:t>
      </w:r>
    </w:p>
    <w:p w:rsidR="00C64DBC" w:rsidRDefault="00C64DBC" w:rsidP="00C64DBC">
      <w:pPr>
        <w:pStyle w:val="ListParagraph"/>
        <w:numPr>
          <w:ilvl w:val="0"/>
          <w:numId w:val="1"/>
        </w:numPr>
        <w:spacing w:after="0"/>
      </w:pPr>
      <w:r>
        <w:t>Old Business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</w:pPr>
      <w:r>
        <w:t>Box Top Rewards-use app</w:t>
      </w:r>
    </w:p>
    <w:p w:rsidR="00C64DBC" w:rsidRDefault="00C64DBC" w:rsidP="00C64DBC">
      <w:pPr>
        <w:pStyle w:val="ListParagraph"/>
        <w:numPr>
          <w:ilvl w:val="1"/>
          <w:numId w:val="1"/>
        </w:numPr>
        <w:spacing w:after="0"/>
      </w:pPr>
      <w:r>
        <w:t>Best Choice UPC’s-</w:t>
      </w:r>
      <w:r w:rsidR="00576126">
        <w:t>churches</w:t>
      </w:r>
      <w:r>
        <w:t xml:space="preserve"> have drop sites and are checked</w:t>
      </w:r>
    </w:p>
    <w:p w:rsidR="00C64DBC" w:rsidRDefault="00C64DBC" w:rsidP="00C64DBC">
      <w:pPr>
        <w:pStyle w:val="ListParagraph"/>
        <w:numPr>
          <w:ilvl w:val="0"/>
          <w:numId w:val="1"/>
        </w:numPr>
        <w:spacing w:after="0"/>
      </w:pPr>
      <w:r>
        <w:t>Next Meeting</w:t>
      </w:r>
      <w:r w:rsidR="00576126">
        <w:t>-</w:t>
      </w:r>
      <w:r>
        <w:t>Monday, October</w:t>
      </w:r>
      <w:r w:rsidR="00382FB7">
        <w:t xml:space="preserve"> 18, 2021 at 7:00</w:t>
      </w:r>
      <w:r>
        <w:t xml:space="preserve"> PM</w:t>
      </w:r>
    </w:p>
    <w:p w:rsidR="00C64DBC" w:rsidRDefault="00C64DBC" w:rsidP="00C64DBC">
      <w:pPr>
        <w:pStyle w:val="ListParagraph"/>
        <w:numPr>
          <w:ilvl w:val="0"/>
          <w:numId w:val="1"/>
        </w:numPr>
        <w:spacing w:after="0"/>
      </w:pPr>
      <w:r>
        <w:t>Adjourn &amp; Closing Prayer</w:t>
      </w:r>
    </w:p>
    <w:p w:rsidR="005E3317" w:rsidRDefault="005E3317" w:rsidP="005E3317">
      <w:pPr>
        <w:jc w:val="center"/>
      </w:pPr>
    </w:p>
    <w:sectPr w:rsidR="005E3317" w:rsidSect="00964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DBE" w:rsidRDefault="00C91DBE" w:rsidP="00C64DBC">
      <w:pPr>
        <w:spacing w:after="0" w:line="240" w:lineRule="auto"/>
      </w:pPr>
      <w:r>
        <w:separator/>
      </w:r>
    </w:p>
  </w:endnote>
  <w:endnote w:type="continuationSeparator" w:id="0">
    <w:p w:rsidR="00C91DBE" w:rsidRDefault="00C91DBE" w:rsidP="00C6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DBE" w:rsidRDefault="00C91DBE" w:rsidP="00C64DBC">
      <w:pPr>
        <w:spacing w:after="0" w:line="240" w:lineRule="auto"/>
      </w:pPr>
      <w:r>
        <w:separator/>
      </w:r>
    </w:p>
  </w:footnote>
  <w:footnote w:type="continuationSeparator" w:id="0">
    <w:p w:rsidR="00C91DBE" w:rsidRDefault="00C91DBE" w:rsidP="00C64D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027E9"/>
    <w:multiLevelType w:val="hybridMultilevel"/>
    <w:tmpl w:val="DE421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U2MrI0NTYxMLZQ0lEKTi0uzszPAykwrAUA3QnijywAAAA="/>
  </w:docVars>
  <w:rsids>
    <w:rsidRoot w:val="005E3317"/>
    <w:rsid w:val="00096A7D"/>
    <w:rsid w:val="00283DD6"/>
    <w:rsid w:val="002A4834"/>
    <w:rsid w:val="00365CF3"/>
    <w:rsid w:val="00367CC7"/>
    <w:rsid w:val="00382FB7"/>
    <w:rsid w:val="004668A0"/>
    <w:rsid w:val="00466E74"/>
    <w:rsid w:val="00496E18"/>
    <w:rsid w:val="004B2658"/>
    <w:rsid w:val="004F1E95"/>
    <w:rsid w:val="00576126"/>
    <w:rsid w:val="005E3317"/>
    <w:rsid w:val="00645673"/>
    <w:rsid w:val="00834FE9"/>
    <w:rsid w:val="009645BF"/>
    <w:rsid w:val="009D2E25"/>
    <w:rsid w:val="00A4288A"/>
    <w:rsid w:val="00A765B3"/>
    <w:rsid w:val="00B73D69"/>
    <w:rsid w:val="00C64DBC"/>
    <w:rsid w:val="00C91DBE"/>
    <w:rsid w:val="00D0790A"/>
    <w:rsid w:val="00D21DB5"/>
    <w:rsid w:val="00F44B9D"/>
    <w:rsid w:val="00F7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8D7922-F508-49B2-A494-5C112022F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5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3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64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4DBC"/>
  </w:style>
  <w:style w:type="paragraph" w:styleId="Footer">
    <w:name w:val="footer"/>
    <w:basedOn w:val="Normal"/>
    <w:link w:val="FooterChar"/>
    <w:uiPriority w:val="99"/>
    <w:semiHidden/>
    <w:unhideWhenUsed/>
    <w:rsid w:val="00C64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4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tin Feenstra</dc:creator>
  <cp:lastModifiedBy>Secretary</cp:lastModifiedBy>
  <cp:revision>2</cp:revision>
  <dcterms:created xsi:type="dcterms:W3CDTF">2021-09-01T15:57:00Z</dcterms:created>
  <dcterms:modified xsi:type="dcterms:W3CDTF">2021-09-01T15:57:00Z</dcterms:modified>
</cp:coreProperties>
</file>